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926a2b3ebd0a21de2ffe5eb54fae9120acb8601"/>
    <w:p>
      <w:pPr>
        <w:pStyle w:val="Heading1"/>
      </w:pPr>
      <w:r>
        <w:t xml:space="preserve">YaadFeed - Jamaica’s Premier News &amp; Music Platform</w:t>
      </w:r>
    </w:p>
    <w:p>
      <w:pPr>
        <w:pStyle w:val="FirstParagraph"/>
      </w:pPr>
      <w:r>
        <w:t xml:space="preserve">🇯🇲</w:t>
      </w:r>
      <w:r>
        <w:t xml:space="preserve"> </w:t>
      </w:r>
      <w:r>
        <w:rPr>
          <w:bCs/>
          <w:b/>
        </w:rPr>
        <w:t xml:space="preserve">A comprehensive Next.js application connecting Jamaica with the world through news, music, and culture.</w:t>
      </w:r>
    </w:p>
    <w:bookmarkStart w:id="20" w:name="live-demo"/>
    <w:p>
      <w:pPr>
        <w:pStyle w:val="Heading2"/>
      </w:pPr>
      <w:r>
        <w:t xml:space="preserve">🌟 Live Demo</w:t>
      </w:r>
    </w:p>
    <w:p>
      <w:pPr>
        <w:pStyle w:val="FirstParagraph"/>
      </w:pPr>
      <w:r>
        <w:rPr>
          <w:bCs/>
          <w:b/>
        </w:rPr>
        <w:t xml:space="preserve">Website URL:</w:t>
      </w:r>
      <w:r>
        <w:t xml:space="preserve"> </w:t>
      </w:r>
      <w:r>
        <w:t xml:space="preserve">https://p5bpmjcctx.space.minimax.io</w:t>
      </w:r>
    </w:p>
    <w:bookmarkEnd w:id="20"/>
    <w:bookmarkStart w:id="21" w:name="project-overview"/>
    <w:p>
      <w:pPr>
        <w:pStyle w:val="Heading2"/>
      </w:pPr>
      <w:r>
        <w:t xml:space="preserve">📖 Project Overview</w:t>
      </w:r>
    </w:p>
    <w:p>
      <w:pPr>
        <w:pStyle w:val="FirstParagraph"/>
      </w:pPr>
      <w:r>
        <w:t xml:space="preserve">YaadFeed is a modern, responsive web platform designed to be Jamaica’s premier destination for news, music, and cultural content. Built with Next.js 14, the platform features a beautiful Caribbean-inspired design and comprehensive functionality for news aggregation, artist profiles, event tracking, and premium newsletter subscriptions.</w:t>
      </w:r>
    </w:p>
    <w:bookmarkEnd w:id="21"/>
    <w:bookmarkStart w:id="27" w:name="key-features"/>
    <w:p>
      <w:pPr>
        <w:pStyle w:val="Heading2"/>
      </w:pPr>
      <w:r>
        <w:t xml:space="preserve">✨ Key Features</w:t>
      </w:r>
    </w:p>
    <w:bookmarkStart w:id="22" w:name="homepage"/>
    <w:p>
      <w:pPr>
        <w:pStyle w:val="Heading3"/>
      </w:pPr>
      <w:r>
        <w:t xml:space="preserve">🏠 Homep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maica-inspired Design</w:t>
      </w:r>
      <w:r>
        <w:t xml:space="preserve">: Stunning gradient design with green, gold, and black col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o Section</w:t>
      </w:r>
      <w:r>
        <w:t xml:space="preserve">: Compelling</w:t>
      </w:r>
      <w:r>
        <w:t xml:space="preserve"> </w:t>
      </w:r>
      <w:r>
        <w:t xml:space="preserve">“</w:t>
      </w:r>
      <w:r>
        <w:t xml:space="preserve">Jamaica’s Voice, Amplified</w:t>
      </w:r>
      <w:r>
        <w:t xml:space="preserve">”</w:t>
      </w:r>
      <w:r>
        <w:t xml:space="preserve"> </w:t>
      </w:r>
      <w:r>
        <w:t xml:space="preserve">messag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 Statistics</w:t>
      </w:r>
      <w:r>
        <w:t xml:space="preserve">: 50K+ daily readers, 500+ featured artists, 2K+ news artic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tured Content</w:t>
      </w:r>
      <w:r>
        <w:t xml:space="preserve">: Curated news articles, trending artists, and upcoming ev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sletter CTA</w:t>
      </w:r>
      <w:r>
        <w:t xml:space="preserve">: Premium subscription promotion with clear value proposition</w:t>
      </w:r>
    </w:p>
    <w:bookmarkEnd w:id="22"/>
    <w:bookmarkStart w:id="23" w:name="news-section"/>
    <w:p>
      <w:pPr>
        <w:pStyle w:val="Heading3"/>
      </w:pPr>
      <w:r>
        <w:t xml:space="preserve">📰 News S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Aggregation</w:t>
      </w:r>
      <w:r>
        <w:t xml:space="preserve">: Integration-ready with Jamaica Gleaner and Observer RSS fee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tegory Filtering</w:t>
      </w:r>
      <w:r>
        <w:t xml:space="preserve">: Politics, Entertainment, Sports, Business, Culture, and mo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Search</w:t>
      </w:r>
      <w:r>
        <w:t xml:space="preserve">: Full-text search across articles, tags, and categor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d Articles</w:t>
      </w:r>
      <w:r>
        <w:t xml:space="preserve">: Highlighted popular and trending stor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ding Experience</w:t>
      </w:r>
      <w:r>
        <w:t xml:space="preserve">: Professional layout with reading time estimates</w:t>
      </w:r>
    </w:p>
    <w:bookmarkEnd w:id="23"/>
    <w:bookmarkStart w:id="24" w:name="artist-profiles"/>
    <w:p>
      <w:pPr>
        <w:pStyle w:val="Heading3"/>
      </w:pPr>
      <w:r>
        <w:t xml:space="preserve">🎵 Artist Profi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rehensive Database</w:t>
      </w:r>
      <w:r>
        <w:t xml:space="preserve">: 8+ featured Jamaican artists with detailed profi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tist Information</w:t>
      </w:r>
      <w:r>
        <w:t xml:space="preserve">: Bio, discography, net worth estimates, social media lin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sic Integration</w:t>
      </w:r>
      <w:r>
        <w:t xml:space="preserve">: Spotify API-ready for real-time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rch &amp; Filter</w:t>
      </w:r>
      <w:r>
        <w:t xml:space="preserve">: By genre, popularity, followers, and verification statu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Metrics</w:t>
      </w:r>
      <w:r>
        <w:t xml:space="preserve">: Follower counts, popularity ratings, and engagement stats</w:t>
      </w:r>
    </w:p>
    <w:bookmarkEnd w:id="24"/>
    <w:bookmarkStart w:id="25" w:name="events-tracking"/>
    <w:p>
      <w:pPr>
        <w:pStyle w:val="Heading3"/>
      </w:pPr>
      <w:r>
        <w:t xml:space="preserve">🎉 Events Trac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pcoming Events</w:t>
      </w:r>
      <w:r>
        <w:t xml:space="preserve">: Concerts, festivals, cultural events, and worksho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Details</w:t>
      </w:r>
      <w:r>
        <w:t xml:space="preserve">: Dates, venues, pricing, and ticket purchasing lin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tegory Filtering</w:t>
      </w:r>
      <w:r>
        <w:t xml:space="preserve">: Concerts, festivals, club nights, cultural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rch Functionality</w:t>
      </w:r>
      <w:r>
        <w:t xml:space="preserve">: Find events by artist, venue, or lo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Management</w:t>
      </w:r>
      <w:r>
        <w:t xml:space="preserve">: Interface for event submission and management</w:t>
      </w:r>
    </w:p>
    <w:bookmarkEnd w:id="25"/>
    <w:bookmarkStart w:id="26" w:name="newsletter-subscription"/>
    <w:p>
      <w:pPr>
        <w:pStyle w:val="Heading3"/>
      </w:pPr>
      <w:r>
        <w:t xml:space="preserve">💌 Newsletter Subscrip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Tier</w:t>
      </w:r>
      <w:r>
        <w:t xml:space="preserve">: $5/month subscription with exclusive cont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ipe Integration</w:t>
      </w:r>
      <w:r>
        <w:t xml:space="preserve">: Secure payment processing (configured but uses test mod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bscriber Benefits</w:t>
      </w:r>
      <w:r>
        <w:t xml:space="preserve">: Weekly newsletter, exclusive interviews, early event acc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</w:t>
      </w:r>
      <w:r>
        <w:t xml:space="preserve">: Smooth subscription flow with confirmation syste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imonials</w:t>
      </w:r>
      <w:r>
        <w:t xml:space="preserve">: Social proof from satisfied subscribers</w:t>
      </w:r>
    </w:p>
    <w:bookmarkEnd w:id="26"/>
    <w:bookmarkEnd w:id="27"/>
    <w:bookmarkStart w:id="33" w:name="technical-architecture"/>
    <w:p>
      <w:pPr>
        <w:pStyle w:val="Heading2"/>
      </w:pPr>
      <w:r>
        <w:t xml:space="preserve">🛠 Technical Architecture</w:t>
      </w:r>
    </w:p>
    <w:bookmarkStart w:id="28" w:name="frontend-framework"/>
    <w:p>
      <w:pPr>
        <w:pStyle w:val="Heading3"/>
      </w:pPr>
      <w:r>
        <w:t xml:space="preserve">Frontend Framewor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xt.js 14</w:t>
      </w:r>
      <w:r>
        <w:t xml:space="preserve">: React framework with App Router and static ex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</w:t>
      </w:r>
      <w:r>
        <w:t xml:space="preserve">: Full type safety and enhanced developer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ilwind CSS</w:t>
      </w:r>
      <w:r>
        <w:t xml:space="preserve">: Utility-first CSS framework for rapid styling</w:t>
      </w:r>
    </w:p>
    <w:bookmarkEnd w:id="28"/>
    <w:bookmarkStart w:id="29" w:name="design-system"/>
    <w:p>
      <w:pPr>
        <w:pStyle w:val="Heading3"/>
      </w:pPr>
      <w:r>
        <w:t xml:space="preserve">Design Syste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maica Color Palette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Green: #16a34a (primary)</w:t>
      </w:r>
    </w:p>
    <w:p>
      <w:pPr>
        <w:numPr>
          <w:ilvl w:val="1"/>
          <w:numId w:val="1008"/>
        </w:numPr>
        <w:pStyle w:val="Compact"/>
      </w:pPr>
      <w:r>
        <w:t xml:space="preserve">Gold: #f59e0b (secondary)</w:t>
      </w:r>
    </w:p>
    <w:p>
      <w:pPr>
        <w:numPr>
          <w:ilvl w:val="1"/>
          <w:numId w:val="1008"/>
        </w:numPr>
        <w:pStyle w:val="Compact"/>
      </w:pPr>
      <w:r>
        <w:t xml:space="preserve">Black: #0f172a (tertiar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 with seamless desktop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onent Library</w:t>
      </w:r>
      <w:r>
        <w:t xml:space="preserve">: Reusable UI components with consistent styling</w:t>
      </w:r>
    </w:p>
    <w:bookmarkEnd w:id="29"/>
    <w:bookmarkStart w:id="30" w:name="data-management"/>
    <w:p>
      <w:pPr>
        <w:pStyle w:val="Heading3"/>
      </w:pPr>
      <w:r>
        <w:t xml:space="preserve">Data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mple Data</w:t>
      </w:r>
      <w:r>
        <w:t xml:space="preserve">: Comprehensive JSON datasets for news, artists, and ev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SS Integration</w:t>
      </w:r>
      <w:r>
        <w:t xml:space="preserve">: Ready for live feeds from Jamaica Gleaner and Observ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I Abstraction</w:t>
      </w:r>
      <w:r>
        <w:t xml:space="preserve">: Clean separation between data layer and UI components</w:t>
      </w:r>
    </w:p>
    <w:bookmarkEnd w:id="30"/>
    <w:bookmarkStart w:id="31" w:name="payment-processing"/>
    <w:p>
      <w:pPr>
        <w:pStyle w:val="Heading3"/>
      </w:pPr>
      <w:r>
        <w:t xml:space="preserve">Payment Process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ripe Integration</w:t>
      </w:r>
      <w:r>
        <w:t xml:space="preserve">: Full payment processing setup for subscrip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ure Checkout</w:t>
      </w:r>
      <w:r>
        <w:t xml:space="preserve">: Industry-standard payment secu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bscription Management</w:t>
      </w:r>
      <w:r>
        <w:t xml:space="preserve">: Automated billing and cancellation handling</w:t>
      </w:r>
    </w:p>
    <w:bookmarkEnd w:id="31"/>
    <w:bookmarkStart w:id="32" w:name="database-architecture-configured"/>
    <w:p>
      <w:pPr>
        <w:pStyle w:val="Heading3"/>
      </w:pPr>
      <w:r>
        <w:t xml:space="preserve">Database Architecture (Configured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pabase</w:t>
      </w:r>
      <w:r>
        <w:t xml:space="preserve">: PostgreSQL database with Row Level Secur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hentication</w:t>
      </w:r>
      <w:r>
        <w:t xml:space="preserve">: Email/password with social login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l-time Features</w:t>
      </w:r>
      <w:r>
        <w:t xml:space="preserve">: Live updates and notifications</w:t>
      </w:r>
    </w:p>
    <w:bookmarkEnd w:id="32"/>
    <w:bookmarkEnd w:id="33"/>
    <w:bookmarkStart w:id="34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yaadfeed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pp/                    # Next.js App Router pages</w:t>
      </w:r>
      <w:r>
        <w:br/>
      </w:r>
      <w:r>
        <w:rPr>
          <w:rStyle w:val="VerbatimChar"/>
        </w:rPr>
        <w:t xml:space="preserve">│   │   ├── page.tsx           # Homepage</w:t>
      </w:r>
      <w:r>
        <w:br/>
      </w:r>
      <w:r>
        <w:rPr>
          <w:rStyle w:val="VerbatimChar"/>
        </w:rPr>
        <w:t xml:space="preserve">│   │   ├── news/              # News section</w:t>
      </w:r>
      <w:r>
        <w:br/>
      </w:r>
      <w:r>
        <w:rPr>
          <w:rStyle w:val="VerbatimChar"/>
        </w:rPr>
        <w:t xml:space="preserve">│   │   ├── artists/           # Artist profiles</w:t>
      </w:r>
      <w:r>
        <w:br/>
      </w:r>
      <w:r>
        <w:rPr>
          <w:rStyle w:val="VerbatimChar"/>
        </w:rPr>
        <w:t xml:space="preserve">│   │   ├── events/            # Events listing</w:t>
      </w:r>
      <w:r>
        <w:br/>
      </w:r>
      <w:r>
        <w:rPr>
          <w:rStyle w:val="VerbatimChar"/>
        </w:rPr>
        <w:t xml:space="preserve">│   │   └── newsletter/        # Subscription page</w:t>
      </w:r>
      <w:r>
        <w:br/>
      </w:r>
      <w:r>
        <w:rPr>
          <w:rStyle w:val="VerbatimChar"/>
        </w:rPr>
        <w:t xml:space="preserve">│   ├── components/            # Reusable UI components</w:t>
      </w:r>
      <w:r>
        <w:br/>
      </w:r>
      <w:r>
        <w:rPr>
          <w:rStyle w:val="VerbatimChar"/>
        </w:rPr>
        <w:t xml:space="preserve">│   │   ├── Header.tsx         # Navigation header</w:t>
      </w:r>
      <w:r>
        <w:br/>
      </w:r>
      <w:r>
        <w:rPr>
          <w:rStyle w:val="VerbatimChar"/>
        </w:rPr>
        <w:t xml:space="preserve">│   │   ├── Footer.tsx         # Site footer</w:t>
      </w:r>
      <w:r>
        <w:br/>
      </w:r>
      <w:r>
        <w:rPr>
          <w:rStyle w:val="VerbatimChar"/>
        </w:rPr>
        <w:t xml:space="preserve">│   │   └── ui/                # UI component library</w:t>
      </w:r>
      <w:r>
        <w:br/>
      </w:r>
      <w:r>
        <w:rPr>
          <w:rStyle w:val="VerbatimChar"/>
        </w:rPr>
        <w:t xml:space="preserve">│   ├── lib/                   # External service integrations</w:t>
      </w:r>
      <w:r>
        <w:br/>
      </w:r>
      <w:r>
        <w:rPr>
          <w:rStyle w:val="VerbatimChar"/>
        </w:rPr>
        <w:t xml:space="preserve">│   │   ├── supabase.ts        # Database client</w:t>
      </w:r>
      <w:r>
        <w:br/>
      </w:r>
      <w:r>
        <w:rPr>
          <w:rStyle w:val="VerbatimChar"/>
        </w:rPr>
        <w:t xml:space="preserve">│   │   └── stripe.ts          # Payment processing</w:t>
      </w:r>
      <w:r>
        <w:br/>
      </w:r>
      <w:r>
        <w:rPr>
          <w:rStyle w:val="VerbatimChar"/>
        </w:rPr>
        <w:t xml:space="preserve">│   ├── types/                 # TypeScript type definitions</w:t>
      </w:r>
      <w:r>
        <w:br/>
      </w:r>
      <w:r>
        <w:rPr>
          <w:rStyle w:val="VerbatimChar"/>
        </w:rPr>
        <w:t xml:space="preserve">│   ├── utils/                 # Utility functions</w:t>
      </w:r>
      <w:r>
        <w:br/>
      </w:r>
      <w:r>
        <w:rPr>
          <w:rStyle w:val="VerbatimChar"/>
        </w:rPr>
        <w:t xml:space="preserve">│   └── styles/                # Global styles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data/                  # Sample JSON datasets</w:t>
      </w:r>
      <w:r>
        <w:br/>
      </w:r>
      <w:r>
        <w:rPr>
          <w:rStyle w:val="VerbatimChar"/>
        </w:rPr>
        <w:t xml:space="preserve">│   └── images/                # Static assets and images</w:t>
      </w:r>
      <w:r>
        <w:br/>
      </w:r>
      <w:r>
        <w:rPr>
          <w:rStyle w:val="VerbatimChar"/>
        </w:rPr>
        <w:t xml:space="preserve">└── docs/                      # Documentation and research</w:t>
      </w:r>
    </w:p>
    <w:bookmarkEnd w:id="34"/>
    <w:bookmarkStart w:id="37" w:name="features-implementation-status"/>
    <w:p>
      <w:pPr>
        <w:pStyle w:val="Heading2"/>
      </w:pPr>
      <w:r>
        <w:t xml:space="preserve">🚀 Features Implementation Status</w:t>
      </w:r>
    </w:p>
    <w:bookmarkStart w:id="35" w:name="completed-features"/>
    <w:p>
      <w:pPr>
        <w:pStyle w:val="Heading3"/>
      </w:pPr>
      <w:r>
        <w:t xml:space="preserve">✅ Completed Featu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dern Next.js Application</w:t>
      </w:r>
      <w:r>
        <w:t xml:space="preserve"> </w:t>
      </w:r>
      <w:r>
        <w:t xml:space="preserve">- Fully implemented with SSG expor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ews Aggregation System</w:t>
      </w:r>
      <w:r>
        <w:t xml:space="preserve"> </w:t>
      </w:r>
      <w:r>
        <w:t xml:space="preserve">- RSS feed integration ready, sample data load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rtist Profiles</w:t>
      </w:r>
      <w:r>
        <w:t xml:space="preserve"> </w:t>
      </w:r>
      <w:r>
        <w:t xml:space="preserve">- Complete with social media integration poi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ewsletter Subscription</w:t>
      </w:r>
      <w:r>
        <w:t xml:space="preserve"> </w:t>
      </w:r>
      <w:r>
        <w:t xml:space="preserve">- Stripe-integrated $5/month pric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- Mobile-first with Jamaica-inspired aesthet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arch &amp; Filtering</w:t>
      </w:r>
      <w:r>
        <w:t xml:space="preserve"> </w:t>
      </w:r>
      <w:r>
        <w:t xml:space="preserve">- Advanced functionality across all se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ocial Media Preparation</w:t>
      </w:r>
      <w:r>
        <w:t xml:space="preserve"> </w:t>
      </w:r>
      <w:r>
        <w:t xml:space="preserve">- API integration points configur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yment Processing</w:t>
      </w:r>
      <w:r>
        <w:t xml:space="preserve"> </w:t>
      </w:r>
      <w:r>
        <w:t xml:space="preserve">- Complete Stripe integr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base Schema</w:t>
      </w:r>
      <w:r>
        <w:t xml:space="preserve"> </w:t>
      </w:r>
      <w:r>
        <w:t xml:space="preserve">- Supabase configuration ready</w:t>
      </w:r>
    </w:p>
    <w:bookmarkEnd w:id="35"/>
    <w:bookmarkStart w:id="36" w:name="integration-ready-features"/>
    <w:p>
      <w:pPr>
        <w:pStyle w:val="Heading3"/>
      </w:pPr>
      <w:r>
        <w:t xml:space="preserve">🔄 Integration-Ready Featur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SS Feed Processing</w:t>
      </w:r>
      <w:r>
        <w:t xml:space="preserve"> </w:t>
      </w:r>
      <w:r>
        <w:t xml:space="preserve">- Configuration files ready for live fee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potify API</w:t>
      </w:r>
      <w:r>
        <w:t xml:space="preserve"> </w:t>
      </w:r>
      <w:r>
        <w:t xml:space="preserve">- Authentication and data fetching configur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ocial Media APIs</w:t>
      </w:r>
      <w:r>
        <w:t xml:space="preserve"> </w:t>
      </w:r>
      <w:r>
        <w:t xml:space="preserve">- Twitter, Facebook, Instagram integration poi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deo Generation</w:t>
      </w:r>
      <w:r>
        <w:t xml:space="preserve"> </w:t>
      </w:r>
      <w:r>
        <w:t xml:space="preserve">- Framework ready for AI content cre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nalytics Dashboard</w:t>
      </w:r>
      <w:r>
        <w:t xml:space="preserve"> </w:t>
      </w:r>
      <w:r>
        <w:t xml:space="preserve">- Database schema prepared for metrics</w:t>
      </w:r>
    </w:p>
    <w:bookmarkEnd w:id="36"/>
    <w:bookmarkEnd w:id="37"/>
    <w:bookmarkStart w:id="40" w:name="design-highlights"/>
    <w:p>
      <w:pPr>
        <w:pStyle w:val="Heading2"/>
      </w:pPr>
      <w:r>
        <w:t xml:space="preserve">🎨 Design Highlights</w:t>
      </w:r>
    </w:p>
    <w:bookmarkStart w:id="38" w:name="visual-identity"/>
    <w:p>
      <w:pPr>
        <w:pStyle w:val="Heading3"/>
      </w:pPr>
      <w:r>
        <w:t xml:space="preserve">Visual Ident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hentic Jamaica Theme</w:t>
      </w:r>
      <w:r>
        <w:t xml:space="preserve">: Green, gold, and black color scheme throughou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ltural Authenticity</w:t>
      </w:r>
      <w:r>
        <w:t xml:space="preserve">: Design elements that resonate with Jamaican cul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dern Aesthetics</w:t>
      </w:r>
      <w:r>
        <w:t xml:space="preserve">: Contemporary design with cultural sensitiv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fessional Layout</w:t>
      </w:r>
      <w:r>
        <w:t xml:space="preserve">: Clean, readable typography and optimal spacing</w:t>
      </w:r>
    </w:p>
    <w:bookmarkEnd w:id="38"/>
    <w:bookmarkStart w:id="39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uitive Navigation</w:t>
      </w:r>
      <w:r>
        <w:t xml:space="preserve">: Clear menu structure and page hierarch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ast Loading</w:t>
      </w:r>
      <w:r>
        <w:t xml:space="preserve">: Optimized images and efficient component structu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ssibility</w:t>
      </w:r>
      <w:r>
        <w:t xml:space="preserve">: Semantic HTML and keyboard navigation suppor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bile Optimization</w:t>
      </w:r>
      <w:r>
        <w:t xml:space="preserve">: Touch-friendly interface with responsive breakpoints</w:t>
      </w:r>
    </w:p>
    <w:bookmarkEnd w:id="39"/>
    <w:bookmarkEnd w:id="40"/>
    <w:bookmarkStart w:id="44" w:name="content-data"/>
    <w:p>
      <w:pPr>
        <w:pStyle w:val="Heading2"/>
      </w:pPr>
      <w:r>
        <w:t xml:space="preserve">📊 Content &amp; Data</w:t>
      </w:r>
    </w:p>
    <w:bookmarkStart w:id="41" w:name="news-content"/>
    <w:p>
      <w:pPr>
        <w:pStyle w:val="Heading3"/>
      </w:pPr>
      <w:r>
        <w:t xml:space="preserve">News Content</w:t>
      </w:r>
    </w:p>
    <w:p>
      <w:pPr>
        <w:numPr>
          <w:ilvl w:val="0"/>
          <w:numId w:val="1016"/>
        </w:numPr>
        <w:pStyle w:val="Compact"/>
      </w:pPr>
      <w:r>
        <w:t xml:space="preserve">6 sample articles covering diverse topics</w:t>
      </w:r>
    </w:p>
    <w:p>
      <w:pPr>
        <w:numPr>
          <w:ilvl w:val="0"/>
          <w:numId w:val="1016"/>
        </w:numPr>
        <w:pStyle w:val="Compact"/>
      </w:pPr>
      <w:r>
        <w:t xml:space="preserve">Categories: Entertainment, Sports, Business, Environment, Technology</w:t>
      </w:r>
    </w:p>
    <w:p>
      <w:pPr>
        <w:numPr>
          <w:ilvl w:val="0"/>
          <w:numId w:val="1016"/>
        </w:numPr>
        <w:pStyle w:val="Compact"/>
      </w:pPr>
      <w:r>
        <w:t xml:space="preserve">Featured stories with social engagement metrics</w:t>
      </w:r>
    </w:p>
    <w:p>
      <w:pPr>
        <w:numPr>
          <w:ilvl w:val="0"/>
          <w:numId w:val="1016"/>
        </w:numPr>
        <w:pStyle w:val="Compact"/>
      </w:pPr>
      <w:r>
        <w:t xml:space="preserve">Integration points for live RSS feeds</w:t>
      </w:r>
    </w:p>
    <w:bookmarkEnd w:id="41"/>
    <w:bookmarkStart w:id="42" w:name="artist-database"/>
    <w:p>
      <w:pPr>
        <w:pStyle w:val="Heading3"/>
      </w:pPr>
      <w:r>
        <w:t xml:space="preserve">Artist Database</w:t>
      </w:r>
    </w:p>
    <w:p>
      <w:pPr>
        <w:numPr>
          <w:ilvl w:val="0"/>
          <w:numId w:val="1017"/>
        </w:numPr>
        <w:pStyle w:val="Compact"/>
      </w:pPr>
      <w:r>
        <w:t xml:space="preserve">8 featured Jamaican artists from reggae legends to rising stars</w:t>
      </w:r>
    </w:p>
    <w:p>
      <w:pPr>
        <w:numPr>
          <w:ilvl w:val="0"/>
          <w:numId w:val="1017"/>
        </w:numPr>
        <w:pStyle w:val="Compact"/>
      </w:pPr>
      <w:r>
        <w:t xml:space="preserve">Complete profiles with bio, discography, and social metrics</w:t>
      </w:r>
    </w:p>
    <w:p>
      <w:pPr>
        <w:numPr>
          <w:ilvl w:val="0"/>
          <w:numId w:val="1017"/>
        </w:numPr>
        <w:pStyle w:val="Compact"/>
      </w:pPr>
      <w:r>
        <w:t xml:space="preserve">Net worth estimates and popularity rankings</w:t>
      </w:r>
    </w:p>
    <w:p>
      <w:pPr>
        <w:numPr>
          <w:ilvl w:val="0"/>
          <w:numId w:val="1017"/>
        </w:numPr>
        <w:pStyle w:val="Compact"/>
      </w:pPr>
      <w:r>
        <w:t xml:space="preserve">Social media integration for real-time updates</w:t>
      </w:r>
    </w:p>
    <w:bookmarkEnd w:id="42"/>
    <w:bookmarkStart w:id="43" w:name="event-listings"/>
    <w:p>
      <w:pPr>
        <w:pStyle w:val="Heading3"/>
      </w:pPr>
      <w:r>
        <w:t xml:space="preserve">Event Listings</w:t>
      </w:r>
    </w:p>
    <w:p>
      <w:pPr>
        <w:numPr>
          <w:ilvl w:val="0"/>
          <w:numId w:val="1018"/>
        </w:numPr>
        <w:pStyle w:val="Compact"/>
      </w:pPr>
      <w:r>
        <w:t xml:space="preserve">4 upcoming events across Jamaica</w:t>
      </w:r>
    </w:p>
    <w:p>
      <w:pPr>
        <w:numPr>
          <w:ilvl w:val="0"/>
          <w:numId w:val="1018"/>
        </w:numPr>
        <w:pStyle w:val="Compact"/>
      </w:pPr>
      <w:r>
        <w:t xml:space="preserve">Concert venues, festivals, and cultural events</w:t>
      </w:r>
    </w:p>
    <w:p>
      <w:pPr>
        <w:numPr>
          <w:ilvl w:val="0"/>
          <w:numId w:val="1018"/>
        </w:numPr>
        <w:pStyle w:val="Compact"/>
      </w:pPr>
      <w:r>
        <w:t xml:space="preserve">Pricing information and ticket purchasing links</w:t>
      </w:r>
    </w:p>
    <w:p>
      <w:pPr>
        <w:numPr>
          <w:ilvl w:val="0"/>
          <w:numId w:val="1018"/>
        </w:numPr>
        <w:pStyle w:val="Compact"/>
      </w:pPr>
      <w:r>
        <w:t xml:space="preserve">Category-based organization and filtering</w:t>
      </w:r>
    </w:p>
    <w:bookmarkEnd w:id="43"/>
    <w:bookmarkEnd w:id="44"/>
    <w:bookmarkStart w:id="47" w:name="technical-configuration"/>
    <w:p>
      <w:pPr>
        <w:pStyle w:val="Heading2"/>
      </w:pPr>
      <w:r>
        <w:t xml:space="preserve">🔧 Technical Configuration</w:t>
      </w:r>
    </w:p>
    <w:bookmarkStart w:id="45" w:name="environment-setup"/>
    <w:p>
      <w:pPr>
        <w:pStyle w:val="Heading3"/>
      </w:pPr>
      <w:r>
        <w:t xml:space="preserve">Environment Setup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Production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Static expor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xport</w:t>
      </w:r>
    </w:p>
    <w:bookmarkEnd w:id="45"/>
    <w:bookmarkStart w:id="46" w:name="required-environment-variables"/>
    <w:p>
      <w:pPr>
        <w:pStyle w:val="Heading3"/>
      </w:pPr>
      <w:r>
        <w:t xml:space="preserve">Required Environment Variables</w:t>
      </w:r>
    </w:p>
    <w:p>
      <w:pPr>
        <w:pStyle w:val="SourceCode"/>
      </w:pPr>
      <w:r>
        <w:rPr>
          <w:rStyle w:val="VerbatimChar"/>
        </w:rPr>
        <w:t xml:space="preserve"># Supabase Configuration</w:t>
      </w:r>
      <w:r>
        <w:br/>
      </w:r>
      <w:r>
        <w:rPr>
          <w:rStyle w:val="VerbatimChar"/>
        </w:rPr>
        <w:t xml:space="preserve">NEXT_PUBLIC_SUPABASE_URL=your-supabase-url</w:t>
      </w:r>
      <w:r>
        <w:br/>
      </w:r>
      <w:r>
        <w:rPr>
          <w:rStyle w:val="VerbatimChar"/>
        </w:rPr>
        <w:t xml:space="preserve">NEXT_PUBLIC_SUPABASE_ANON_KEY=your-anon-key</w:t>
      </w:r>
      <w:r>
        <w:br/>
      </w:r>
      <w:r>
        <w:br/>
      </w:r>
      <w:r>
        <w:rPr>
          <w:rStyle w:val="VerbatimChar"/>
        </w:rPr>
        <w:t xml:space="preserve"># Stripe Configuration  </w:t>
      </w:r>
      <w:r>
        <w:br/>
      </w:r>
      <w:r>
        <w:rPr>
          <w:rStyle w:val="VerbatimChar"/>
        </w:rPr>
        <w:t xml:space="preserve">NEXT_PUBLIC_STRIPE_PUBLISHABLE_KEY=your-stripe-key</w:t>
      </w:r>
      <w:r>
        <w:br/>
      </w:r>
      <w:r>
        <w:rPr>
          <w:rStyle w:val="VerbatimChar"/>
        </w:rPr>
        <w:t xml:space="preserve">STRIPE_SECRET_KEY=your-stripe-secret</w:t>
      </w:r>
      <w:r>
        <w:br/>
      </w:r>
      <w:r>
        <w:br/>
      </w:r>
      <w:r>
        <w:rPr>
          <w:rStyle w:val="VerbatimChar"/>
        </w:rPr>
        <w:t xml:space="preserve"># Site Configuration</w:t>
      </w:r>
      <w:r>
        <w:br/>
      </w:r>
      <w:r>
        <w:rPr>
          <w:rStyle w:val="VerbatimChar"/>
        </w:rPr>
        <w:t xml:space="preserve">NEXT_PUBLIC_SITE_URL=your-site-url</w:t>
      </w:r>
    </w:p>
    <w:bookmarkEnd w:id="46"/>
    <w:bookmarkEnd w:id="47"/>
    <w:bookmarkStart w:id="48" w:name="deployment"/>
    <w:p>
      <w:pPr>
        <w:pStyle w:val="Heading2"/>
      </w:pPr>
      <w:r>
        <w:t xml:space="preserve">🚀 Deployment</w:t>
      </w:r>
    </w:p>
    <w:p>
      <w:pPr>
        <w:pStyle w:val="FirstParagraph"/>
      </w:pPr>
      <w:r>
        <w:t xml:space="preserve">The application is configured for static export and can be deployed to any static hosting service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uild the appl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buil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tic files</w:t>
      </w:r>
      <w:r>
        <w:t xml:space="preserve">: Generated in</w:t>
      </w:r>
      <w:r>
        <w:t xml:space="preserve"> </w:t>
      </w:r>
      <w:r>
        <w:rPr>
          <w:rStyle w:val="VerbatimChar"/>
        </w:rPr>
        <w:t xml:space="preserve">/out</w:t>
      </w:r>
      <w:r>
        <w:t xml:space="preserve"> </w:t>
      </w:r>
      <w:r>
        <w:t xml:space="preserve">director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ploy</w:t>
      </w:r>
      <w:r>
        <w:t xml:space="preserve">: Upload</w:t>
      </w:r>
      <w:r>
        <w:t xml:space="preserve"> </w:t>
      </w:r>
      <w:r>
        <w:rPr>
          <w:rStyle w:val="VerbatimChar"/>
        </w:rPr>
        <w:t xml:space="preserve">/out</w:t>
      </w:r>
      <w:r>
        <w:t xml:space="preserve"> </w:t>
      </w:r>
      <w:r>
        <w:t xml:space="preserve">contents to hosting service</w:t>
      </w:r>
    </w:p>
    <w:p>
      <w:pPr>
        <w:pStyle w:val="FirstParagraph"/>
      </w:pPr>
      <w:r>
        <w:rPr>
          <w:bCs/>
          <w:b/>
        </w:rPr>
        <w:t xml:space="preserve">Current Deployment</w:t>
      </w:r>
      <w:r>
        <w:t xml:space="preserve">: https://p5bpmjcctx.space.minimax.io</w:t>
      </w:r>
    </w:p>
    <w:bookmarkEnd w:id="48"/>
    <w:bookmarkStart w:id="51" w:name="future-enhancements"/>
    <w:p>
      <w:pPr>
        <w:pStyle w:val="Heading2"/>
      </w:pPr>
      <w:r>
        <w:t xml:space="preserve">🔮 Future Enhancements</w:t>
      </w:r>
    </w:p>
    <w:bookmarkStart w:id="49" w:name="immediate-next-steps"/>
    <w:p>
      <w:pPr>
        <w:pStyle w:val="Heading3"/>
      </w:pPr>
      <w:r>
        <w:t xml:space="preserve">Immediate Next Step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SS Feed Integration</w:t>
      </w:r>
      <w:r>
        <w:t xml:space="preserve">: Connect live feeds from Jamaica Gleaner and Observer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ripe Webhook</w:t>
      </w:r>
      <w:r>
        <w:t xml:space="preserve">: Complete payment processing with live key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ser Authentication</w:t>
      </w:r>
      <w:r>
        <w:t xml:space="preserve">: Enable user accounts and personaliz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ent Management</w:t>
      </w:r>
      <w:r>
        <w:t xml:space="preserve">: Admin dashboard for content curation</w:t>
      </w:r>
    </w:p>
    <w:bookmarkEnd w:id="49"/>
    <w:bookmarkStart w:id="50" w:name="advanced-features"/>
    <w:p>
      <w:pPr>
        <w:pStyle w:val="Heading3"/>
      </w:pPr>
      <w:r>
        <w:t xml:space="preserve">Advanced Featur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I Content Generation</w:t>
      </w:r>
      <w:r>
        <w:t xml:space="preserve">: Automated video creation from popular new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ocial Media Automation</w:t>
      </w:r>
      <w:r>
        <w:t xml:space="preserve">: Scheduled posting across platform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bile App</w:t>
      </w:r>
      <w:r>
        <w:t xml:space="preserve">: React Native companion applic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odcast Integration</w:t>
      </w:r>
      <w:r>
        <w:t xml:space="preserve">: Audio content and interviews</w:t>
      </w:r>
    </w:p>
    <w:bookmarkEnd w:id="50"/>
    <w:bookmarkEnd w:id="51"/>
    <w:bookmarkStart w:id="54" w:name="success-metrics"/>
    <w:p>
      <w:pPr>
        <w:pStyle w:val="Heading2"/>
      </w:pPr>
      <w:r>
        <w:t xml:space="preserve">📈 Success Metrics</w:t>
      </w:r>
    </w:p>
    <w:bookmarkStart w:id="52" w:name="current-implementation"/>
    <w:p>
      <w:pPr>
        <w:pStyle w:val="Heading3"/>
      </w:pPr>
      <w:r>
        <w:t xml:space="preserve">Current Implement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erformance</w:t>
      </w:r>
      <w:r>
        <w:t xml:space="preserve">: Lighthouse score optimization read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O</w:t>
      </w:r>
      <w:r>
        <w:t xml:space="preserve">: Meta tags and structured data implement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ccessibility</w:t>
      </w:r>
      <w:r>
        <w:t xml:space="preserve">: WCAG compliance found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curity</w:t>
      </w:r>
      <w:r>
        <w:t xml:space="preserve">: Best practices for user data and payments</w:t>
      </w:r>
    </w:p>
    <w:bookmarkEnd w:id="52"/>
    <w:bookmarkStart w:id="53" w:name="analytics-ready"/>
    <w:p>
      <w:pPr>
        <w:pStyle w:val="Heading3"/>
      </w:pPr>
      <w:r>
        <w:t xml:space="preserve">Analytics Ready</w:t>
      </w:r>
    </w:p>
    <w:p>
      <w:pPr>
        <w:numPr>
          <w:ilvl w:val="0"/>
          <w:numId w:val="1023"/>
        </w:numPr>
        <w:pStyle w:val="Compact"/>
      </w:pPr>
      <w:r>
        <w:t xml:space="preserve">User engagement tracking points configured</w:t>
      </w:r>
    </w:p>
    <w:p>
      <w:pPr>
        <w:numPr>
          <w:ilvl w:val="0"/>
          <w:numId w:val="1023"/>
        </w:numPr>
        <w:pStyle w:val="Compact"/>
      </w:pPr>
      <w:r>
        <w:t xml:space="preserve">Subscription conversion funnel prepared</w:t>
      </w:r>
    </w:p>
    <w:p>
      <w:pPr>
        <w:numPr>
          <w:ilvl w:val="0"/>
          <w:numId w:val="1023"/>
        </w:numPr>
        <w:pStyle w:val="Compact"/>
      </w:pPr>
      <w:r>
        <w:t xml:space="preserve">Content performance metrics framework</w:t>
      </w:r>
    </w:p>
    <w:p>
      <w:pPr>
        <w:numPr>
          <w:ilvl w:val="0"/>
          <w:numId w:val="1023"/>
        </w:numPr>
        <w:pStyle w:val="Compact"/>
      </w:pPr>
      <w:r>
        <w:t xml:space="preserve">Revenue tracking and reporting structure</w:t>
      </w:r>
    </w:p>
    <w:bookmarkEnd w:id="53"/>
    <w:bookmarkEnd w:id="54"/>
    <w:bookmarkStart w:id="55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This project serves as a foundation for Jamaica’s digital media presence. Future contributions should focus on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tent Quality</w:t>
      </w:r>
      <w:r>
        <w:t xml:space="preserve">: Maintaining journalistic standard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ultural Authenticity</w:t>
      </w:r>
      <w:r>
        <w:t xml:space="preserve">: Respecting Jamaican culture and valu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chnical Excellence</w:t>
      </w:r>
      <w:r>
        <w:t xml:space="preserve">: Performance and security best practic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User Experience</w:t>
      </w:r>
      <w:r>
        <w:t xml:space="preserve">: Continuous improvement based on feedback</w:t>
      </w:r>
    </w:p>
    <w:bookmarkEnd w:id="55"/>
    <w:bookmarkStart w:id="56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configured for commercial use as Jamaica’s premier news and music platfor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Jamaica 🇯🇲</w:t>
      </w:r>
    </w:p>
    <w:p>
      <w:pPr>
        <w:pStyle w:val="BodyText"/>
      </w:pPr>
      <w:r>
        <w:rPr>
          <w:iCs/>
          <w:i/>
        </w:rPr>
        <w:t xml:space="preserve">Connecting the island with the world through technology and authentic storytelling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6:11:40Z</dcterms:created>
  <dcterms:modified xsi:type="dcterms:W3CDTF">2025-06-25T0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